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5" w:name="Xb3cfd6f26a9118df8dc44cd6ceeb944ac74b72b"/>
    <w:p>
      <w:pPr>
        <w:pStyle w:val="Heading1"/>
      </w:pPr>
      <w:r>
        <w:t xml:space="preserve">Cover Letter for Data Scientist Position in Algeria Algiers</w:t>
      </w:r>
    </w:p>
    <w:p>
      <w:pPr>
        <w:pStyle w:val="FirstParagraph"/>
      </w:pPr>
      <w:r>
        <w:t xml:space="preserve">Dear Hiring Manager,</w:t>
      </w:r>
    </w:p>
    <w:p>
      <w:pPr>
        <w:pStyle w:val="BodyText"/>
      </w:pPr>
      <w:r>
        <w:t xml:space="preserve">I am writing to express my enthusiastic interest in the Data Scientist position at your esteemed organization, based in the vibrant city of Algeria Algiers. As a passionate and skilled professional with a deep understanding of data-driven decision-making, I am eager to contribute my expertise to support innovation and growth within your team. Algeria Algiers, as a hub of economic and technological advancement in North Africa, offers an ideal environment for leveraging data science to address complex challenges and unlock new opportunities. This role represents an exciting opportunity for me to apply my technical skills while contributing to the digital transformation of this dynamic region.</w:t>
      </w:r>
    </w:p>
    <w:bookmarkStart w:id="20" w:name="professional-background-and-expertise"/>
    <w:p>
      <w:pPr>
        <w:pStyle w:val="Heading2"/>
      </w:pPr>
      <w:r>
        <w:t xml:space="preserve">Professional Background and Expertise</w:t>
      </w:r>
    </w:p>
    <w:p>
      <w:pPr>
        <w:pStyle w:val="FirstParagraph"/>
      </w:pPr>
      <w:r>
        <w:t xml:space="preserve">With over [X years] of experience in data science, I have developed a robust skill set in statistical analysis, machine learning, and data visualization. My work has focused on extracting actionable insights from large datasets to drive strategic decisions across industries such as finance, healthcare, and technology. As a Data Scientist, I have consistently demonstrated the ability to translate complex data into clear narratives that empower stakeholders to make informed choices.</w:t>
      </w:r>
    </w:p>
    <w:p>
      <w:pPr>
        <w:pStyle w:val="BodyText"/>
      </w:pPr>
      <w:r>
        <w:t xml:space="preserve">My technical proficiency includes advanced programming languages such as Python and R, along with expertise in tools like SQL for database management, Tableau for visualization, and TensorFlow/PyTorch for machine learning models. I have also led end-to-end data science projects, from data collection and cleaning to model deployment and performance monitoring. This comprehensive experience has equipped me to tackle the multifaceted challenges faced by organizations in Algeria Algiers, where the demand for data-driven solutions is rapidly growing.</w:t>
      </w:r>
    </w:p>
    <w:bookmarkEnd w:id="20"/>
    <w:bookmarkStart w:id="21" w:name="X2a7f8da9d1121f1809a773e597dae05903d1e0c"/>
    <w:p>
      <w:pPr>
        <w:pStyle w:val="Heading2"/>
      </w:pPr>
      <w:r>
        <w:t xml:space="preserve">Understanding of Data Science in Algeria Algiers</w:t>
      </w:r>
    </w:p>
    <w:p>
      <w:pPr>
        <w:pStyle w:val="FirstParagraph"/>
      </w:pPr>
      <w:r>
        <w:t xml:space="preserve">The role of a Data Scientist in Algeria Algiers is particularly impactful given the country’s strategic position and evolving economic landscape. As one of the largest economies in Africa, Algeria is investing heavily in digital infrastructure, renewable energy, and smart cities—areas where data science plays a pivotal role. My research and professional experience have shown me how data-driven approaches can optimize resource allocation, enhance public services, and foster sustainable development.</w:t>
      </w:r>
    </w:p>
    <w:p>
      <w:pPr>
        <w:pStyle w:val="BodyText"/>
      </w:pPr>
      <w:r>
        <w:t xml:space="preserve">For instance, in the energy sector—a cornerstone of Algeria’s economy—data science can improve oil and gas exploration efficiency through predictive analytics. Similarly, in urban planning, machine learning models can address traffic management or waste reduction challenges in Algiers. As a Data Scientist, I am committed to applying my skills to solve real-world problems that align with the priorities of Algeria’s public and private sectors.</w:t>
      </w:r>
    </w:p>
    <w:bookmarkEnd w:id="21"/>
    <w:bookmarkStart w:id="22" w:name="why-algeria-algiers"/>
    <w:p>
      <w:pPr>
        <w:pStyle w:val="Heading2"/>
      </w:pPr>
      <w:r>
        <w:t xml:space="preserve">Why Algeria Algiers?</w:t>
      </w:r>
    </w:p>
    <w:p>
      <w:pPr>
        <w:pStyle w:val="FirstParagraph"/>
      </w:pPr>
      <w:r>
        <w:t xml:space="preserve">Algeria Algiers is not just a geographical location for me; it represents a unique blend of cultural heritage and modern innovation. I am deeply inspired by the city’s efforts to balance tradition with technological progress, and I am eager to contribute to this vision. The Algerian government’s initiatives, such as the National Digital Development Strategy, underscore the growing importance of data science in shaping the nation’s future. As a Data Scientist, I aim to support these efforts by developing solutions that are both technically rigorous and culturally relevant.</w:t>
      </w:r>
    </w:p>
    <w:p>
      <w:pPr>
        <w:pStyle w:val="BodyText"/>
      </w:pPr>
      <w:r>
        <w:t xml:space="preserve">Moreover, my understanding of local challenges—such as economic diversification and digital literacy—has driven me to focus on creating accessible and scalable data-driven tools. I believe that the success of a Data Scientist in Algeria Algiers depends not only on technical excellence but also on a deep appreciation for the region’s societal needs. This dual focus ensures that my work contributes meaningfully to both organizational goals and broader community development.</w:t>
      </w:r>
    </w:p>
    <w:bookmarkEnd w:id="22"/>
    <w:bookmarkStart w:id="23" w:name="key-strengths-and-contributions"/>
    <w:p>
      <w:pPr>
        <w:pStyle w:val="Heading2"/>
      </w:pPr>
      <w:r>
        <w:t xml:space="preserve">Key Strengths and Contributions</w:t>
      </w:r>
    </w:p>
    <w:p>
      <w:pPr>
        <w:pStyle w:val="FirstParagraph"/>
      </w:pPr>
      <w:r>
        <w:t xml:space="preserve">One of my greatest strengths as a Data Scientist is my ability to collaborate across disciplines. I thrive in team environments where diverse perspectives come together to solve complex problems. Whether working with engineers, business analysts, or policymakers, I prioritize clear communication and adaptability to ensure that data science initiatives align with stakeholder expectations.</w:t>
      </w:r>
    </w:p>
    <w:p>
      <w:pPr>
        <w:pStyle w:val="BodyText"/>
      </w:pPr>
      <w:r>
        <w:t xml:space="preserve">Additionally, I have a proven track record of delivering results under tight deadlines. For example, in my previous role at [Previous Company], I developed a machine learning model to predict customer churn for a telecommunications firm. This project reduced attrition by 15% within six months, demonstrating the tangible impact of data science on business outcomes. I am confident that similar strategies can be applied to address challenges in Algeria Algiers, whether in the public sector or private enterprises.</w:t>
      </w:r>
    </w:p>
    <w:bookmarkEnd w:id="23"/>
    <w:bookmarkStart w:id="24" w:name="conclusion"/>
    <w:p>
      <w:pPr>
        <w:pStyle w:val="Heading2"/>
      </w:pPr>
      <w:r>
        <w:t xml:space="preserve">Conclusion</w:t>
      </w:r>
    </w:p>
    <w:p>
      <w:pPr>
        <w:pStyle w:val="FirstParagraph"/>
      </w:pPr>
      <w:r>
        <w:t xml:space="preserve">In conclusion, I am excited about the opportunity to join your organization as a Data Scientist in Algeria Algiers. My technical expertise, coupled with my passion for leveraging data to drive meaningful change, aligns perfectly with the goals of your team. I am particularly drawn to the chance to contribute to projects that have a lasting impact on Algeria’s economy and society.</w:t>
      </w:r>
    </w:p>
    <w:p>
      <w:pPr>
        <w:pStyle w:val="BodyText"/>
      </w:pPr>
      <w:r>
        <w:t xml:space="preserve">I would welcome the opportunity to discuss how my background and skills can benefit your organization. Thank you for considering my application. I look forward to the possibility of contributing to the continued success of your team in Algeria Algier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ata Scientist Position in Algeria Algiers</dc:title>
  <dc:creator/>
  <dc:language>en</dc:language>
  <cp:keywords/>
  <dcterms:created xsi:type="dcterms:W3CDTF">2026-07-18T16:22:59Z</dcterms:created>
  <dcterms:modified xsi:type="dcterms:W3CDTF">2026-07-18T16:22:59Z</dcterms:modified>
</cp:coreProperties>
</file>

<file path=docProps/custom.xml><?xml version="1.0" encoding="utf-8"?>
<Properties xmlns="http://schemas.openxmlformats.org/officeDocument/2006/custom-properties" xmlns:vt="http://schemas.openxmlformats.org/officeDocument/2006/docPropsVTypes"/>
</file>